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A4ABA" w:rsidRDefault="007600E6">
      <w:r>
        <w:rPr>
          <w:rFonts w:hint="eastAsia"/>
        </w:rPr>
        <w:t>Assignment</w:t>
      </w:r>
      <w:r>
        <w:t xml:space="preserve"> 4</w:t>
      </w:r>
    </w:p>
    <w:p w:rsidR="007600E6" w:rsidRDefault="007600E6">
      <w:r>
        <w:t>Jiang Xie</w:t>
      </w:r>
    </w:p>
    <w:p w:rsidR="007600E6" w:rsidRDefault="007600E6"/>
    <w:p w:rsidR="007600E6" w:rsidRDefault="007600E6" w:rsidP="007600E6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T</w:t>
      </w:r>
      <w:r>
        <w:t xml:space="preserve">he results are dynamically changing since they based on </w:t>
      </w:r>
      <w:r w:rsidRPr="000E60F6">
        <w:rPr>
          <w:noProof/>
        </w:rPr>
        <w:t>random</w:t>
      </w:r>
      <w:r>
        <w:t xml:space="preserve"> number</w:t>
      </w:r>
      <w:r w:rsidR="000E60F6">
        <w:t>s</w:t>
      </w:r>
      <w:r>
        <w:t xml:space="preserve">. Please see the excel file for </w:t>
      </w:r>
      <w:r w:rsidR="000E60F6" w:rsidRPr="000E60F6">
        <w:rPr>
          <w:noProof/>
        </w:rPr>
        <w:t xml:space="preserve">the </w:t>
      </w:r>
      <w:r w:rsidRPr="000E60F6">
        <w:rPr>
          <w:noProof/>
        </w:rPr>
        <w:t>result</w:t>
      </w:r>
      <w:r w:rsidR="000E60F6" w:rsidRPr="000E60F6">
        <w:rPr>
          <w:noProof/>
        </w:rPr>
        <w:t>s</w:t>
      </w:r>
      <w:r>
        <w:t>.</w:t>
      </w:r>
    </w:p>
    <w:p w:rsidR="007600E6" w:rsidRDefault="007600E6" w:rsidP="007600E6">
      <w:pPr>
        <w:pStyle w:val="a3"/>
        <w:numPr>
          <w:ilvl w:val="0"/>
          <w:numId w:val="1"/>
        </w:numPr>
        <w:ind w:firstLineChars="0"/>
      </w:pPr>
      <w:r>
        <w:t>The queue will disappear at 60mins.</w:t>
      </w:r>
    </w:p>
    <w:p w:rsidR="007600E6" w:rsidRDefault="007600E6" w:rsidP="007600E6">
      <w:pPr>
        <w:pStyle w:val="a3"/>
        <w:ind w:left="360" w:firstLineChars="0" w:firstLine="0"/>
      </w:pPr>
      <w:r>
        <w:rPr>
          <w:noProof/>
        </w:rPr>
        <w:drawing>
          <wp:inline distT="0" distB="0" distL="0" distR="0" wp14:anchorId="6C088C90" wp14:editId="2E37FEF6">
            <wp:extent cx="5274310" cy="3607435"/>
            <wp:effectExtent l="0" t="0" r="2540" b="12065"/>
            <wp:docPr id="1" name="图表 1">
              <a:extLst xmlns:a="http://schemas.openxmlformats.org/drawingml/2006/main">
                <a:ext uri="{FF2B5EF4-FFF2-40B4-BE49-F238E27FC236}">
                  <a16:creationId xmlns:a16="http://schemas.microsoft.com/office/drawing/2014/main" id="{AC4FE3BD-42C3-6F46-B5F8-034136DB792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:rsidR="007600E6" w:rsidRPr="007600E6" w:rsidRDefault="007600E6" w:rsidP="007600E6">
      <w:pPr>
        <w:pStyle w:val="a3"/>
        <w:ind w:left="360" w:firstLineChars="0" w:firstLine="0"/>
      </w:pPr>
      <m:oMathPara>
        <m:oMath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</w:rPr>
                  </m:ctrlPr>
                </m:eqArr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8t,  &amp;0&lt;t&lt;3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40+2(t-30),  &amp;30≤t</m:t>
                  </m:r>
                </m:e>
              </m:eqArr>
            </m:e>
          </m:d>
        </m:oMath>
      </m:oMathPara>
    </w:p>
    <w:p w:rsidR="007600E6" w:rsidRPr="007600E6" w:rsidRDefault="007600E6" w:rsidP="007600E6">
      <w:pPr>
        <w:pStyle w:val="a3"/>
        <w:ind w:left="360" w:firstLineChars="0" w:firstLine="0"/>
      </w:pPr>
      <m:oMathPara>
        <m:oMath>
          <m:r>
            <m:rPr>
              <m:sty m:val="p"/>
            </m:rPr>
            <w:rPr>
              <w:rFonts w:ascii="Cambria Math" w:hAnsi="Cambria Math"/>
            </w:rPr>
            <m:t>D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5t</m:t>
          </m:r>
        </m:oMath>
      </m:oMathPara>
    </w:p>
    <w:p w:rsidR="007600E6" w:rsidRDefault="000E60F6" w:rsidP="007600E6">
      <w:pPr>
        <w:pStyle w:val="a3"/>
        <w:ind w:left="360" w:firstLineChars="0" w:firstLine="0"/>
      </w:pPr>
      <w:r>
        <w:t>Q</w:t>
      </w:r>
      <w:r w:rsidR="007600E6">
        <w:t>ueue disappear means queue length is zero, and A(t)-D(t)=0</w:t>
      </w:r>
      <w:r>
        <w:t>.</w:t>
      </w:r>
    </w:p>
    <w:p w:rsidR="000E60F6" w:rsidRDefault="000E60F6" w:rsidP="007600E6">
      <w:pPr>
        <w:pStyle w:val="a3"/>
        <w:ind w:left="360" w:firstLineChars="0" w:firstLine="0"/>
      </w:pPr>
      <w:r>
        <w:t>I found t=60mins, and queue length is zero.</w:t>
      </w:r>
    </w:p>
    <w:p w:rsidR="000E60F6" w:rsidRDefault="000E60F6" w:rsidP="007600E6">
      <w:pPr>
        <w:pStyle w:val="a3"/>
        <w:ind w:left="360" w:firstLineChars="0" w:firstLine="0"/>
        <w:rPr>
          <w:iCs/>
        </w:rPr>
      </w:pPr>
      <w:r>
        <w:t xml:space="preserve">Total waiting time: </w:t>
      </w:r>
      <m:oMath>
        <m:r>
          <m:rPr>
            <m:sty m:val="p"/>
          </m:rPr>
          <w:rPr>
            <w:rFonts w:ascii="Cambria Math" w:hAnsi="Cambria Math"/>
          </w:rPr>
          <m:t>W</m:t>
        </m:r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</m:t>
        </m:r>
        <m:nary>
          <m:naryPr>
            <m:ctrlPr>
              <w:rPr>
                <w:rFonts w:ascii="Cambria Math" w:hAnsi="Cambria Math"/>
                <w:i/>
                <w:iCs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t</m:t>
            </m:r>
          </m:sup>
          <m:e>
            <m:r>
              <m:rPr>
                <m:sty m:val="p"/>
              </m:rPr>
              <w:rPr>
                <w:rFonts w:ascii="Cambria Math" w:hAnsi="Cambria Math"/>
              </w:rPr>
              <m:t>L</m:t>
            </m:r>
            <m:d>
              <m:dPr>
                <m:ctrlPr>
                  <w:rPr>
                    <w:rFonts w:ascii="Cambria Math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w:rPr>
                <w:rFonts w:ascii="Cambria Math" w:hAnsi="Cambria Math"/>
              </w:rPr>
              <m:t>dt=</m:t>
            </m:r>
            <m:nary>
              <m:naryPr>
                <m:ctrlPr>
                  <w:rPr>
                    <w:rFonts w:ascii="Cambria Math" w:hAnsi="Cambria Math"/>
                    <w:i/>
                    <w:iCs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0</m:t>
                </m:r>
              </m:sub>
              <m:sup>
                <m:r>
                  <w:rPr>
                    <w:rFonts w:ascii="Cambria Math" w:hAnsi="Cambria Math"/>
                  </w:rPr>
                  <m:t>t</m:t>
                </m:r>
              </m:sup>
              <m:e>
                <m:r>
                  <w:rPr>
                    <w:rFonts w:ascii="Cambria Math" w:hAnsi="Cambria Math"/>
                  </w:rPr>
                  <m:t>((A</m:t>
                </m:r>
                <m:d>
                  <m:d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</w:rPr>
                  <m:t>-D</m:t>
                </m:r>
                <m:d>
                  <m:d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</w:rPr>
                  <m:t>)dt)</m:t>
                </m:r>
              </m:e>
            </m:nary>
          </m:e>
        </m:nary>
      </m:oMath>
    </w:p>
    <w:p w:rsidR="000E60F6" w:rsidRDefault="000E60F6" w:rsidP="007600E6">
      <w:pPr>
        <w:pStyle w:val="a3"/>
        <w:ind w:left="360" w:firstLineChars="0" w:firstLine="0"/>
        <w:rPr>
          <w:iCs/>
        </w:rPr>
      </w:pPr>
      <w:r>
        <w:rPr>
          <w:iCs/>
        </w:rPr>
        <w:t>When t=60, W(t)=</w:t>
      </w:r>
      <m:oMath>
        <m:nary>
          <m:naryPr>
            <m:limLoc m:val="subSup"/>
            <m:ctrlPr>
              <w:rPr>
                <w:rFonts w:ascii="Cambria Math" w:hAnsi="Cambria Math"/>
                <w:iCs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30</m:t>
            </m:r>
          </m:sup>
          <m:e>
            <m:r>
              <w:rPr>
                <w:rFonts w:ascii="Cambria Math" w:hAnsi="Cambria Math"/>
              </w:rPr>
              <m:t>3tdt</m:t>
            </m:r>
          </m:e>
        </m:nary>
        <m:r>
          <w:rPr>
            <w:rFonts w:ascii="Cambria Math" w:hAnsi="Cambria Math"/>
          </w:rPr>
          <m:t>+</m:t>
        </m:r>
        <m:nary>
          <m:naryPr>
            <m:limLoc m:val="subSup"/>
            <m:ctrlPr>
              <w:rPr>
                <w:rFonts w:ascii="Cambria Math" w:hAnsi="Cambria Math"/>
                <w:i/>
                <w:iCs/>
              </w:rPr>
            </m:ctrlPr>
          </m:naryPr>
          <m:sub>
            <m:r>
              <w:rPr>
                <w:rFonts w:ascii="Cambria Math" w:hAnsi="Cambria Math"/>
              </w:rPr>
              <m:t>30</m:t>
            </m:r>
          </m:sub>
          <m:sup>
            <m:r>
              <w:rPr>
                <w:rFonts w:ascii="Cambria Math" w:hAnsi="Cambria Math"/>
              </w:rPr>
              <m:t>60</m:t>
            </m:r>
          </m:sup>
          <m:e>
            <m:r>
              <w:rPr>
                <w:rFonts w:ascii="Cambria Math" w:hAnsi="Cambria Math"/>
              </w:rPr>
              <m:t>(180-3t)</m:t>
            </m:r>
          </m:e>
        </m:nary>
      </m:oMath>
      <w:r w:rsidR="00E711AC">
        <w:rPr>
          <w:rFonts w:hint="eastAsia"/>
          <w:iCs/>
        </w:rPr>
        <w:t>d</w:t>
      </w:r>
      <w:r w:rsidR="00E711AC">
        <w:rPr>
          <w:iCs/>
        </w:rPr>
        <w:t>t</w:t>
      </w:r>
    </w:p>
    <w:p w:rsidR="00E711AC" w:rsidRDefault="00E711AC" w:rsidP="007600E6">
      <w:pPr>
        <w:pStyle w:val="a3"/>
        <w:ind w:left="360" w:firstLineChars="0" w:firstLine="0"/>
        <w:rPr>
          <w:iCs/>
        </w:rPr>
      </w:pPr>
      <w:r>
        <w:rPr>
          <w:iCs/>
        </w:rPr>
        <w:t>W(</w:t>
      </w:r>
      <w:r>
        <w:rPr>
          <w:rFonts w:hint="eastAsia"/>
          <w:iCs/>
        </w:rPr>
        <w:t>60)=1350+1350=2700</w:t>
      </w:r>
    </w:p>
    <w:p w:rsidR="00E711AC" w:rsidRDefault="00E711AC" w:rsidP="007600E6">
      <w:pPr>
        <w:pStyle w:val="a3"/>
        <w:ind w:left="360" w:firstLineChars="0" w:firstLine="0"/>
        <w:rPr>
          <w:iCs/>
        </w:rPr>
      </w:pPr>
      <w:r>
        <w:rPr>
          <w:rFonts w:hint="eastAsia"/>
          <w:iCs/>
        </w:rPr>
        <w:t>Average</w:t>
      </w:r>
      <w:r>
        <w:rPr>
          <w:iCs/>
        </w:rPr>
        <w:t xml:space="preserve"> Queue Length=2700/60=45</w:t>
      </w:r>
    </w:p>
    <w:p w:rsidR="00BB6602" w:rsidRDefault="00BB6602" w:rsidP="007600E6">
      <w:pPr>
        <w:pStyle w:val="a3"/>
        <w:ind w:left="360" w:firstLineChars="0" w:firstLine="0"/>
      </w:pPr>
    </w:p>
    <w:p w:rsidR="00E711AC" w:rsidRDefault="00BB6602" w:rsidP="007600E6">
      <w:pPr>
        <w:pStyle w:val="a3"/>
        <w:ind w:left="360" w:firstLineChars="0" w:firstLine="0"/>
      </w:pPr>
      <w:r>
        <w:rPr>
          <w:rFonts w:hint="eastAsia"/>
        </w:rPr>
        <w:t>3</w:t>
      </w:r>
      <w:r>
        <w:t>.</w:t>
      </w:r>
    </w:p>
    <w:p w:rsidR="00BB6602" w:rsidRDefault="00BB6602" w:rsidP="007600E6">
      <w:pPr>
        <w:pStyle w:val="a3"/>
        <w:ind w:left="360" w:firstLineChars="0" w:firstLine="0"/>
      </w:pPr>
      <w:r>
        <w:rPr>
          <w:rFonts w:hint="eastAsia"/>
        </w:rPr>
        <w:t>V</w:t>
      </w:r>
      <w:r>
        <w:t>(1) initial=55ft/s</w:t>
      </w:r>
    </w:p>
    <w:p w:rsidR="00BB6602" w:rsidRDefault="00BB6602" w:rsidP="007600E6">
      <w:pPr>
        <w:pStyle w:val="a3"/>
        <w:ind w:left="360" w:firstLineChars="0" w:firstLine="0"/>
      </w:pPr>
      <w:r>
        <w:t>Deceleration=7.33ft/s^2</w:t>
      </w:r>
    </w:p>
    <w:p w:rsidR="00AA4597" w:rsidRDefault="00AA4597" w:rsidP="007600E6">
      <w:pPr>
        <w:pStyle w:val="a3"/>
        <w:ind w:left="360" w:firstLineChars="0" w:firstLine="0"/>
      </w:pPr>
      <w:r>
        <w:t>At 7.5s, the velocity of vehicles is zero, thus the distance</w:t>
      </w:r>
      <w:r w:rsidR="00D568ED">
        <w:t xml:space="preserve"> of later time</w:t>
      </w:r>
      <w:r>
        <w:t xml:space="preserve"> should remain constant as this </w:t>
      </w:r>
      <w:r w:rsidR="00D568ED">
        <w:t>moment.</w:t>
      </w:r>
    </w:p>
    <w:p w:rsidR="00631377" w:rsidRDefault="00C27D30" w:rsidP="007600E6">
      <w:pPr>
        <w:pStyle w:val="a3"/>
        <w:ind w:left="360" w:firstLineChars="0" w:firstLine="0"/>
      </w:pPr>
      <w:r>
        <w:t>Result</w:t>
      </w:r>
      <w:r>
        <w:rPr>
          <w:rFonts w:hint="eastAsia"/>
        </w:rPr>
        <w:t xml:space="preserve"> </w:t>
      </w:r>
      <w:r>
        <w:t>is in the excel</w:t>
      </w:r>
      <w:bookmarkStart w:id="0" w:name="_GoBack"/>
      <w:bookmarkEnd w:id="0"/>
    </w:p>
    <w:p w:rsidR="00631377" w:rsidRDefault="00631377" w:rsidP="00427F98">
      <w:pPr>
        <w:rPr>
          <w:rFonts w:hint="eastAsia"/>
        </w:rPr>
      </w:pPr>
    </w:p>
    <w:sectPr w:rsidR="0063137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C55C3" w:rsidRDefault="00BC55C3" w:rsidP="00BB6602">
      <w:r>
        <w:separator/>
      </w:r>
    </w:p>
  </w:endnote>
  <w:endnote w:type="continuationSeparator" w:id="0">
    <w:p w:rsidR="00BC55C3" w:rsidRDefault="00BC55C3" w:rsidP="00BB66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C55C3" w:rsidRDefault="00BC55C3" w:rsidP="00BB6602">
      <w:r>
        <w:separator/>
      </w:r>
    </w:p>
  </w:footnote>
  <w:footnote w:type="continuationSeparator" w:id="0">
    <w:p w:rsidR="00BC55C3" w:rsidRDefault="00BC55C3" w:rsidP="00BB66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4B4CD9"/>
    <w:multiLevelType w:val="hybridMultilevel"/>
    <w:tmpl w:val="90129F70"/>
    <w:lvl w:ilvl="0" w:tplc="0FC41F5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wtTCyNDQ3t7QwMjVU0lEKTi0uzszPAykwqQUA10iDPiwAAAA="/>
  </w:docVars>
  <w:rsids>
    <w:rsidRoot w:val="007600E6"/>
    <w:rsid w:val="000E60F6"/>
    <w:rsid w:val="00427F98"/>
    <w:rsid w:val="00523584"/>
    <w:rsid w:val="00631377"/>
    <w:rsid w:val="007600E6"/>
    <w:rsid w:val="00AA4597"/>
    <w:rsid w:val="00BB6602"/>
    <w:rsid w:val="00BC55C3"/>
    <w:rsid w:val="00C27D30"/>
    <w:rsid w:val="00CA4ABA"/>
    <w:rsid w:val="00CF5599"/>
    <w:rsid w:val="00D568ED"/>
    <w:rsid w:val="00E711AC"/>
    <w:rsid w:val="00FB1D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96401C"/>
  <w15:chartTrackingRefBased/>
  <w15:docId w15:val="{BFC2E38C-3B44-4CDB-B388-67E3282C8A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600E6"/>
    <w:pPr>
      <w:ind w:firstLineChars="200" w:firstLine="420"/>
    </w:pPr>
  </w:style>
  <w:style w:type="character" w:styleId="a4">
    <w:name w:val="Placeholder Text"/>
    <w:basedOn w:val="a0"/>
    <w:uiPriority w:val="99"/>
    <w:semiHidden/>
    <w:rsid w:val="007600E6"/>
    <w:rPr>
      <w:color w:val="808080"/>
    </w:rPr>
  </w:style>
  <w:style w:type="paragraph" w:styleId="a5">
    <w:name w:val="header"/>
    <w:basedOn w:val="a"/>
    <w:link w:val="a6"/>
    <w:uiPriority w:val="99"/>
    <w:unhideWhenUsed/>
    <w:rsid w:val="00BB660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BB6602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BB660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BB660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XZZZZZZZZ\Downloads\hw4%20question2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CN"/>
              <a:t>cumulative</a:t>
            </a:r>
            <a:r>
              <a:rPr lang="zh-CN" altLang="en-US"/>
              <a:t> </a:t>
            </a:r>
            <a:r>
              <a:rPr lang="en-US" altLang="zh-CN"/>
              <a:t>graph</a:t>
            </a:r>
            <a:endParaRPr lang="zh-CN" alt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lotArea>
      <c:layout/>
      <c:lineChart>
        <c:grouping val="standard"/>
        <c:varyColors val="0"/>
        <c:ser>
          <c:idx val="1"/>
          <c:order val="0"/>
          <c:tx>
            <c:strRef>
              <c:f>'[hw4 question2.xlsx]Sheet1'!$B$1</c:f>
              <c:strCache>
                <c:ptCount val="1"/>
                <c:pt idx="0">
                  <c:v>arrive amount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strRef>
              <c:f>'[hw4 question2.xlsx]Sheet1'!$A$1:$A$106</c:f>
              <c:strCache>
                <c:ptCount val="106"/>
                <c:pt idx="0">
                  <c:v>time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</c:strCache>
            </c:strRef>
          </c:cat>
          <c:val>
            <c:numRef>
              <c:f>'[hw4 question2.xlsx]Sheet1'!$B$2:$B$106</c:f>
              <c:numCache>
                <c:formatCode>General</c:formatCode>
                <c:ptCount val="105"/>
                <c:pt idx="0">
                  <c:v>8</c:v>
                </c:pt>
                <c:pt idx="1">
                  <c:v>16</c:v>
                </c:pt>
                <c:pt idx="2">
                  <c:v>24</c:v>
                </c:pt>
                <c:pt idx="3">
                  <c:v>32</c:v>
                </c:pt>
                <c:pt idx="4">
                  <c:v>40</c:v>
                </c:pt>
                <c:pt idx="5">
                  <c:v>48</c:v>
                </c:pt>
                <c:pt idx="6">
                  <c:v>56</c:v>
                </c:pt>
                <c:pt idx="7">
                  <c:v>64</c:v>
                </c:pt>
                <c:pt idx="8">
                  <c:v>72</c:v>
                </c:pt>
                <c:pt idx="9">
                  <c:v>80</c:v>
                </c:pt>
                <c:pt idx="10">
                  <c:v>88</c:v>
                </c:pt>
                <c:pt idx="11">
                  <c:v>96</c:v>
                </c:pt>
                <c:pt idx="12">
                  <c:v>104</c:v>
                </c:pt>
                <c:pt idx="13">
                  <c:v>112</c:v>
                </c:pt>
                <c:pt idx="14">
                  <c:v>120</c:v>
                </c:pt>
                <c:pt idx="15">
                  <c:v>128</c:v>
                </c:pt>
                <c:pt idx="16">
                  <c:v>136</c:v>
                </c:pt>
                <c:pt idx="17">
                  <c:v>144</c:v>
                </c:pt>
                <c:pt idx="18">
                  <c:v>152</c:v>
                </c:pt>
                <c:pt idx="19">
                  <c:v>160</c:v>
                </c:pt>
                <c:pt idx="20">
                  <c:v>168</c:v>
                </c:pt>
                <c:pt idx="21">
                  <c:v>176</c:v>
                </c:pt>
                <c:pt idx="22">
                  <c:v>184</c:v>
                </c:pt>
                <c:pt idx="23">
                  <c:v>192</c:v>
                </c:pt>
                <c:pt idx="24">
                  <c:v>200</c:v>
                </c:pt>
                <c:pt idx="25">
                  <c:v>208</c:v>
                </c:pt>
                <c:pt idx="26">
                  <c:v>216</c:v>
                </c:pt>
                <c:pt idx="27">
                  <c:v>224</c:v>
                </c:pt>
                <c:pt idx="28">
                  <c:v>232</c:v>
                </c:pt>
                <c:pt idx="29">
                  <c:v>240</c:v>
                </c:pt>
                <c:pt idx="30">
                  <c:v>242</c:v>
                </c:pt>
                <c:pt idx="31">
                  <c:v>244</c:v>
                </c:pt>
                <c:pt idx="32">
                  <c:v>246</c:v>
                </c:pt>
                <c:pt idx="33">
                  <c:v>248</c:v>
                </c:pt>
                <c:pt idx="34">
                  <c:v>250</c:v>
                </c:pt>
                <c:pt idx="35">
                  <c:v>252</c:v>
                </c:pt>
                <c:pt idx="36">
                  <c:v>254</c:v>
                </c:pt>
                <c:pt idx="37">
                  <c:v>256</c:v>
                </c:pt>
                <c:pt idx="38">
                  <c:v>258</c:v>
                </c:pt>
                <c:pt idx="39">
                  <c:v>260</c:v>
                </c:pt>
                <c:pt idx="40">
                  <c:v>262</c:v>
                </c:pt>
                <c:pt idx="41">
                  <c:v>264</c:v>
                </c:pt>
                <c:pt idx="42">
                  <c:v>266</c:v>
                </c:pt>
                <c:pt idx="43">
                  <c:v>268</c:v>
                </c:pt>
                <c:pt idx="44">
                  <c:v>270</c:v>
                </c:pt>
                <c:pt idx="45">
                  <c:v>272</c:v>
                </c:pt>
                <c:pt idx="46">
                  <c:v>274</c:v>
                </c:pt>
                <c:pt idx="47">
                  <c:v>276</c:v>
                </c:pt>
                <c:pt idx="48">
                  <c:v>278</c:v>
                </c:pt>
                <c:pt idx="49">
                  <c:v>280</c:v>
                </c:pt>
                <c:pt idx="50">
                  <c:v>282</c:v>
                </c:pt>
                <c:pt idx="51">
                  <c:v>284</c:v>
                </c:pt>
                <c:pt idx="52">
                  <c:v>286</c:v>
                </c:pt>
                <c:pt idx="53">
                  <c:v>288</c:v>
                </c:pt>
                <c:pt idx="54">
                  <c:v>290</c:v>
                </c:pt>
                <c:pt idx="55">
                  <c:v>292</c:v>
                </c:pt>
                <c:pt idx="56">
                  <c:v>294</c:v>
                </c:pt>
                <c:pt idx="57">
                  <c:v>296</c:v>
                </c:pt>
                <c:pt idx="58">
                  <c:v>298</c:v>
                </c:pt>
                <c:pt idx="59">
                  <c:v>300</c:v>
                </c:pt>
                <c:pt idx="60">
                  <c:v>302</c:v>
                </c:pt>
                <c:pt idx="61">
                  <c:v>304</c:v>
                </c:pt>
                <c:pt idx="62">
                  <c:v>306</c:v>
                </c:pt>
                <c:pt idx="63">
                  <c:v>308</c:v>
                </c:pt>
                <c:pt idx="64">
                  <c:v>310</c:v>
                </c:pt>
                <c:pt idx="65">
                  <c:v>312</c:v>
                </c:pt>
                <c:pt idx="66">
                  <c:v>314</c:v>
                </c:pt>
                <c:pt idx="67">
                  <c:v>316</c:v>
                </c:pt>
                <c:pt idx="68">
                  <c:v>318</c:v>
                </c:pt>
                <c:pt idx="69">
                  <c:v>320</c:v>
                </c:pt>
                <c:pt idx="70">
                  <c:v>322</c:v>
                </c:pt>
                <c:pt idx="71">
                  <c:v>324</c:v>
                </c:pt>
                <c:pt idx="72">
                  <c:v>326</c:v>
                </c:pt>
                <c:pt idx="73">
                  <c:v>328</c:v>
                </c:pt>
                <c:pt idx="74">
                  <c:v>330</c:v>
                </c:pt>
                <c:pt idx="75">
                  <c:v>332</c:v>
                </c:pt>
                <c:pt idx="76">
                  <c:v>334</c:v>
                </c:pt>
                <c:pt idx="77">
                  <c:v>336</c:v>
                </c:pt>
                <c:pt idx="78">
                  <c:v>338</c:v>
                </c:pt>
                <c:pt idx="79">
                  <c:v>340</c:v>
                </c:pt>
                <c:pt idx="80">
                  <c:v>342</c:v>
                </c:pt>
                <c:pt idx="81">
                  <c:v>344</c:v>
                </c:pt>
                <c:pt idx="82">
                  <c:v>346</c:v>
                </c:pt>
                <c:pt idx="83">
                  <c:v>348</c:v>
                </c:pt>
                <c:pt idx="84">
                  <c:v>350</c:v>
                </c:pt>
                <c:pt idx="85">
                  <c:v>352</c:v>
                </c:pt>
                <c:pt idx="86">
                  <c:v>354</c:v>
                </c:pt>
                <c:pt idx="87">
                  <c:v>356</c:v>
                </c:pt>
                <c:pt idx="88">
                  <c:v>358</c:v>
                </c:pt>
                <c:pt idx="89">
                  <c:v>360</c:v>
                </c:pt>
                <c:pt idx="90">
                  <c:v>362</c:v>
                </c:pt>
                <c:pt idx="91">
                  <c:v>364</c:v>
                </c:pt>
                <c:pt idx="92">
                  <c:v>366</c:v>
                </c:pt>
                <c:pt idx="93">
                  <c:v>368</c:v>
                </c:pt>
                <c:pt idx="94">
                  <c:v>370</c:v>
                </c:pt>
                <c:pt idx="95">
                  <c:v>372</c:v>
                </c:pt>
                <c:pt idx="96">
                  <c:v>374</c:v>
                </c:pt>
                <c:pt idx="97">
                  <c:v>376</c:v>
                </c:pt>
                <c:pt idx="98">
                  <c:v>378</c:v>
                </c:pt>
                <c:pt idx="99">
                  <c:v>380</c:v>
                </c:pt>
                <c:pt idx="100">
                  <c:v>382</c:v>
                </c:pt>
                <c:pt idx="101">
                  <c:v>384</c:v>
                </c:pt>
                <c:pt idx="102">
                  <c:v>386</c:v>
                </c:pt>
                <c:pt idx="103">
                  <c:v>388</c:v>
                </c:pt>
                <c:pt idx="104">
                  <c:v>39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4C97-48D2-AFF6-CE01D7DBEDFB}"/>
            </c:ext>
          </c:extLst>
        </c:ser>
        <c:ser>
          <c:idx val="2"/>
          <c:order val="1"/>
          <c:tx>
            <c:strRef>
              <c:f>'[hw4 question2.xlsx]Sheet1'!$C$1</c:f>
              <c:strCache>
                <c:ptCount val="1"/>
                <c:pt idx="0">
                  <c:v>leave amount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strRef>
              <c:f>'[hw4 question2.xlsx]Sheet1'!$A$1:$A$106</c:f>
              <c:strCache>
                <c:ptCount val="106"/>
                <c:pt idx="0">
                  <c:v>time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</c:strCache>
            </c:strRef>
          </c:cat>
          <c:val>
            <c:numRef>
              <c:f>'[hw4 question2.xlsx]Sheet1'!$C$2:$C$106</c:f>
              <c:numCache>
                <c:formatCode>General</c:formatCode>
                <c:ptCount val="105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  <c:pt idx="4">
                  <c:v>25</c:v>
                </c:pt>
                <c:pt idx="5">
                  <c:v>30</c:v>
                </c:pt>
                <c:pt idx="6">
                  <c:v>35</c:v>
                </c:pt>
                <c:pt idx="7">
                  <c:v>40</c:v>
                </c:pt>
                <c:pt idx="8">
                  <c:v>45</c:v>
                </c:pt>
                <c:pt idx="9">
                  <c:v>50</c:v>
                </c:pt>
                <c:pt idx="10">
                  <c:v>55</c:v>
                </c:pt>
                <c:pt idx="11">
                  <c:v>60</c:v>
                </c:pt>
                <c:pt idx="12">
                  <c:v>65</c:v>
                </c:pt>
                <c:pt idx="13">
                  <c:v>70</c:v>
                </c:pt>
                <c:pt idx="14">
                  <c:v>75</c:v>
                </c:pt>
                <c:pt idx="15">
                  <c:v>80</c:v>
                </c:pt>
                <c:pt idx="16">
                  <c:v>85</c:v>
                </c:pt>
                <c:pt idx="17">
                  <c:v>90</c:v>
                </c:pt>
                <c:pt idx="18">
                  <c:v>95</c:v>
                </c:pt>
                <c:pt idx="19">
                  <c:v>100</c:v>
                </c:pt>
                <c:pt idx="20">
                  <c:v>105</c:v>
                </c:pt>
                <c:pt idx="21">
                  <c:v>110</c:v>
                </c:pt>
                <c:pt idx="22">
                  <c:v>115</c:v>
                </c:pt>
                <c:pt idx="23">
                  <c:v>120</c:v>
                </c:pt>
                <c:pt idx="24">
                  <c:v>125</c:v>
                </c:pt>
                <c:pt idx="25">
                  <c:v>130</c:v>
                </c:pt>
                <c:pt idx="26">
                  <c:v>135</c:v>
                </c:pt>
                <c:pt idx="27">
                  <c:v>140</c:v>
                </c:pt>
                <c:pt idx="28">
                  <c:v>145</c:v>
                </c:pt>
                <c:pt idx="29">
                  <c:v>150</c:v>
                </c:pt>
                <c:pt idx="30">
                  <c:v>155</c:v>
                </c:pt>
                <c:pt idx="31">
                  <c:v>160</c:v>
                </c:pt>
                <c:pt idx="32">
                  <c:v>165</c:v>
                </c:pt>
                <c:pt idx="33">
                  <c:v>170</c:v>
                </c:pt>
                <c:pt idx="34">
                  <c:v>175</c:v>
                </c:pt>
                <c:pt idx="35">
                  <c:v>180</c:v>
                </c:pt>
                <c:pt idx="36">
                  <c:v>185</c:v>
                </c:pt>
                <c:pt idx="37">
                  <c:v>190</c:v>
                </c:pt>
                <c:pt idx="38">
                  <c:v>195</c:v>
                </c:pt>
                <c:pt idx="39">
                  <c:v>200</c:v>
                </c:pt>
                <c:pt idx="40">
                  <c:v>205</c:v>
                </c:pt>
                <c:pt idx="41">
                  <c:v>210</c:v>
                </c:pt>
                <c:pt idx="42">
                  <c:v>215</c:v>
                </c:pt>
                <c:pt idx="43">
                  <c:v>220</c:v>
                </c:pt>
                <c:pt idx="44">
                  <c:v>225</c:v>
                </c:pt>
                <c:pt idx="45">
                  <c:v>230</c:v>
                </c:pt>
                <c:pt idx="46">
                  <c:v>235</c:v>
                </c:pt>
                <c:pt idx="47">
                  <c:v>240</c:v>
                </c:pt>
                <c:pt idx="48">
                  <c:v>245</c:v>
                </c:pt>
                <c:pt idx="49">
                  <c:v>250</c:v>
                </c:pt>
                <c:pt idx="50">
                  <c:v>255</c:v>
                </c:pt>
                <c:pt idx="51">
                  <c:v>260</c:v>
                </c:pt>
                <c:pt idx="52">
                  <c:v>265</c:v>
                </c:pt>
                <c:pt idx="53">
                  <c:v>270</c:v>
                </c:pt>
                <c:pt idx="54">
                  <c:v>275</c:v>
                </c:pt>
                <c:pt idx="55">
                  <c:v>280</c:v>
                </c:pt>
                <c:pt idx="56">
                  <c:v>285</c:v>
                </c:pt>
                <c:pt idx="57">
                  <c:v>290</c:v>
                </c:pt>
                <c:pt idx="58">
                  <c:v>295</c:v>
                </c:pt>
                <c:pt idx="59">
                  <c:v>300</c:v>
                </c:pt>
                <c:pt idx="60">
                  <c:v>305</c:v>
                </c:pt>
                <c:pt idx="61">
                  <c:v>310</c:v>
                </c:pt>
                <c:pt idx="62">
                  <c:v>315</c:v>
                </c:pt>
                <c:pt idx="63">
                  <c:v>320</c:v>
                </c:pt>
                <c:pt idx="64">
                  <c:v>325</c:v>
                </c:pt>
                <c:pt idx="65">
                  <c:v>330</c:v>
                </c:pt>
                <c:pt idx="66">
                  <c:v>335</c:v>
                </c:pt>
                <c:pt idx="67">
                  <c:v>340</c:v>
                </c:pt>
                <c:pt idx="68">
                  <c:v>345</c:v>
                </c:pt>
                <c:pt idx="69">
                  <c:v>350</c:v>
                </c:pt>
                <c:pt idx="70">
                  <c:v>355</c:v>
                </c:pt>
                <c:pt idx="71">
                  <c:v>360</c:v>
                </c:pt>
                <c:pt idx="72">
                  <c:v>365</c:v>
                </c:pt>
                <c:pt idx="73">
                  <c:v>370</c:v>
                </c:pt>
                <c:pt idx="74">
                  <c:v>375</c:v>
                </c:pt>
                <c:pt idx="75">
                  <c:v>380</c:v>
                </c:pt>
                <c:pt idx="76">
                  <c:v>385</c:v>
                </c:pt>
                <c:pt idx="77">
                  <c:v>390</c:v>
                </c:pt>
                <c:pt idx="78">
                  <c:v>395</c:v>
                </c:pt>
                <c:pt idx="79">
                  <c:v>400</c:v>
                </c:pt>
                <c:pt idx="80">
                  <c:v>405</c:v>
                </c:pt>
                <c:pt idx="81">
                  <c:v>410</c:v>
                </c:pt>
                <c:pt idx="82">
                  <c:v>415</c:v>
                </c:pt>
                <c:pt idx="83">
                  <c:v>420</c:v>
                </c:pt>
                <c:pt idx="84">
                  <c:v>425</c:v>
                </c:pt>
                <c:pt idx="85">
                  <c:v>430</c:v>
                </c:pt>
                <c:pt idx="86">
                  <c:v>435</c:v>
                </c:pt>
                <c:pt idx="87">
                  <c:v>440</c:v>
                </c:pt>
                <c:pt idx="88">
                  <c:v>445</c:v>
                </c:pt>
                <c:pt idx="89">
                  <c:v>450</c:v>
                </c:pt>
                <c:pt idx="90">
                  <c:v>455</c:v>
                </c:pt>
                <c:pt idx="91">
                  <c:v>460</c:v>
                </c:pt>
                <c:pt idx="92">
                  <c:v>465</c:v>
                </c:pt>
                <c:pt idx="93">
                  <c:v>470</c:v>
                </c:pt>
                <c:pt idx="94">
                  <c:v>475</c:v>
                </c:pt>
                <c:pt idx="95">
                  <c:v>480</c:v>
                </c:pt>
                <c:pt idx="96">
                  <c:v>485</c:v>
                </c:pt>
                <c:pt idx="97">
                  <c:v>490</c:v>
                </c:pt>
                <c:pt idx="98">
                  <c:v>495</c:v>
                </c:pt>
                <c:pt idx="99">
                  <c:v>500</c:v>
                </c:pt>
                <c:pt idx="100">
                  <c:v>505</c:v>
                </c:pt>
                <c:pt idx="101">
                  <c:v>510</c:v>
                </c:pt>
                <c:pt idx="102">
                  <c:v>515</c:v>
                </c:pt>
                <c:pt idx="103">
                  <c:v>520</c:v>
                </c:pt>
                <c:pt idx="104">
                  <c:v>52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4C97-48D2-AFF6-CE01D7DBEDF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744177440"/>
        <c:axId val="744124448"/>
      </c:lineChart>
      <c:catAx>
        <c:axId val="74417744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744124448"/>
        <c:crosses val="autoZero"/>
        <c:auto val="1"/>
        <c:lblAlgn val="ctr"/>
        <c:lblOffset val="100"/>
        <c:noMultiLvlLbl val="0"/>
      </c:catAx>
      <c:valAx>
        <c:axId val="7441244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74417744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03</Words>
  <Characters>592</Characters>
  <Application>Microsoft Office Word</Application>
  <DocSecurity>0</DocSecurity>
  <Lines>4</Lines>
  <Paragraphs>1</Paragraphs>
  <ScaleCrop>false</ScaleCrop>
  <Company/>
  <LinksUpToDate>false</LinksUpToDate>
  <CharactersWithSpaces>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ZZZZZZZZ</dc:creator>
  <cp:keywords/>
  <dc:description/>
  <cp:lastModifiedBy>XZZZZZZZZ</cp:lastModifiedBy>
  <cp:revision>5</cp:revision>
  <dcterms:created xsi:type="dcterms:W3CDTF">2018-10-26T20:11:00Z</dcterms:created>
  <dcterms:modified xsi:type="dcterms:W3CDTF">2018-11-04T06:04:00Z</dcterms:modified>
</cp:coreProperties>
</file>